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EA208" w14:textId="0FCD5A5F" w:rsidR="002C4960" w:rsidRPr="00E32E86" w:rsidRDefault="002C4960" w:rsidP="002C4960">
      <w:pPr>
        <w:pStyle w:val="Heading1"/>
        <w:spacing w:line="360" w:lineRule="auto"/>
        <w:rPr>
          <w:rFonts w:ascii="Calibri" w:eastAsia="Calibri" w:hAnsi="Calibri" w:cs="Calibri"/>
          <w:b/>
          <w:color w:val="auto"/>
          <w:sz w:val="24"/>
          <w:szCs w:val="24"/>
        </w:rPr>
      </w:pPr>
      <w:r w:rsidRPr="00E32E86">
        <w:rPr>
          <w:rFonts w:ascii="Calibri" w:eastAsia="Calibri" w:hAnsi="Calibri" w:cs="Calibri"/>
          <w:b/>
          <w:color w:val="auto"/>
          <w:sz w:val="24"/>
          <w:szCs w:val="24"/>
        </w:rPr>
        <w:t xml:space="preserve">CROSS-SECTIONAL SURVEY QUESTIONS FOR COMMUNITY HEALTH </w:t>
      </w:r>
      <w:r w:rsidR="009B6063" w:rsidRPr="00E32E86">
        <w:rPr>
          <w:rFonts w:ascii="Calibri" w:eastAsia="Calibri" w:hAnsi="Calibri" w:cs="Calibri"/>
          <w:b/>
          <w:color w:val="auto"/>
          <w:sz w:val="24"/>
          <w:szCs w:val="24"/>
        </w:rPr>
        <w:t>VOLUNTEER</w:t>
      </w:r>
      <w:r w:rsidRPr="00E32E86">
        <w:rPr>
          <w:rFonts w:ascii="Calibri" w:eastAsia="Calibri" w:hAnsi="Calibri" w:cs="Calibri"/>
          <w:b/>
          <w:color w:val="auto"/>
          <w:sz w:val="24"/>
          <w:szCs w:val="24"/>
        </w:rPr>
        <w:t>S</w:t>
      </w:r>
    </w:p>
    <w:p w14:paraId="7FFADAFA" w14:textId="77777777" w:rsidR="002C4960" w:rsidRPr="00E32E86" w:rsidRDefault="002C4960" w:rsidP="002C4960">
      <w:pPr>
        <w:numPr>
          <w:ilvl w:val="0"/>
          <w:numId w:val="13"/>
        </w:numPr>
        <w:spacing w:line="360" w:lineRule="auto"/>
        <w:ind w:left="360"/>
        <w:contextualSpacing/>
        <w:jc w:val="both"/>
        <w:rPr>
          <w:rFonts w:cs="Calibri"/>
          <w:b/>
          <w:sz w:val="24"/>
          <w:szCs w:val="24"/>
          <w:u w:val="single"/>
        </w:rPr>
      </w:pPr>
      <w:r w:rsidRPr="00E32E86">
        <w:rPr>
          <w:rFonts w:cs="Calibri"/>
          <w:b/>
          <w:sz w:val="24"/>
          <w:szCs w:val="24"/>
          <w:u w:val="single"/>
        </w:rPr>
        <w:t>Demographic Data</w:t>
      </w:r>
    </w:p>
    <w:p w14:paraId="55AFB35D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b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County</w:t>
      </w:r>
      <w:r w:rsidRPr="00E32E86">
        <w:rPr>
          <w:rFonts w:cs="Calibri"/>
          <w:b/>
          <w:sz w:val="24"/>
          <w:szCs w:val="24"/>
        </w:rPr>
        <w:tab/>
      </w:r>
      <w:r w:rsidRPr="00E32E86">
        <w:rPr>
          <w:rFonts w:cs="Calibri"/>
          <w:b/>
          <w:sz w:val="24"/>
          <w:szCs w:val="24"/>
        </w:rPr>
        <w:tab/>
      </w:r>
      <w:r w:rsidRPr="00E32E86">
        <w:rPr>
          <w:rFonts w:cs="Calibri"/>
          <w:b/>
          <w:sz w:val="24"/>
          <w:szCs w:val="24"/>
        </w:rPr>
        <w:tab/>
      </w:r>
      <w:r w:rsidRPr="00E32E86">
        <w:rPr>
          <w:rFonts w:cs="Calibri"/>
          <w:b/>
          <w:sz w:val="24"/>
          <w:szCs w:val="24"/>
        </w:rPr>
        <w:tab/>
      </w:r>
      <w:r w:rsidRPr="00E32E86">
        <w:rPr>
          <w:rFonts w:cs="Calibri"/>
          <w:b/>
          <w:sz w:val="24"/>
          <w:szCs w:val="24"/>
        </w:rPr>
        <w:tab/>
      </w:r>
      <w:r w:rsidRPr="00E32E86">
        <w:rPr>
          <w:rFonts w:cs="Calibri"/>
          <w:b/>
          <w:sz w:val="24"/>
          <w:szCs w:val="24"/>
        </w:rPr>
        <w:tab/>
      </w:r>
    </w:p>
    <w:p w14:paraId="5080CB14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 xml:space="preserve">Sex  </w:t>
      </w:r>
      <w:r w:rsidR="00463F50" w:rsidRPr="00E32E86">
        <w:rPr>
          <w:rFonts w:cs="Calibri"/>
          <w:sz w:val="24"/>
          <w:szCs w:val="24"/>
        </w:rPr>
        <w:t xml:space="preserve">        A.  Male </w:t>
      </w:r>
      <w:r w:rsidR="00463F50" w:rsidRPr="00E32E86">
        <w:rPr>
          <w:rFonts w:cs="Calibri"/>
          <w:sz w:val="24"/>
          <w:szCs w:val="24"/>
        </w:rPr>
        <w:tab/>
      </w:r>
      <w:r w:rsidR="00463F50" w:rsidRPr="00E32E86">
        <w:rPr>
          <w:rFonts w:cs="Calibri"/>
          <w:sz w:val="24"/>
          <w:szCs w:val="24"/>
        </w:rPr>
        <w:tab/>
        <w:t>B. Female</w:t>
      </w:r>
      <w:r w:rsidR="00463F50" w:rsidRPr="00E32E86">
        <w:rPr>
          <w:rFonts w:cs="Calibri"/>
          <w:sz w:val="24"/>
          <w:szCs w:val="24"/>
        </w:rPr>
        <w:tab/>
        <w:t>C</w:t>
      </w:r>
      <w:r w:rsidRPr="00E32E86">
        <w:rPr>
          <w:rFonts w:cs="Calibri"/>
          <w:sz w:val="24"/>
          <w:szCs w:val="24"/>
        </w:rPr>
        <w:t>. Other</w:t>
      </w:r>
    </w:p>
    <w:p w14:paraId="77FBA55D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Age</w:t>
      </w:r>
      <w:r w:rsidR="00463F50" w:rsidRPr="00E32E86">
        <w:rPr>
          <w:rFonts w:cs="Calibri"/>
          <w:sz w:val="24"/>
          <w:szCs w:val="24"/>
        </w:rPr>
        <w:t xml:space="preserve">       A</w:t>
      </w:r>
      <w:r w:rsidR="00DC24AC" w:rsidRPr="00E32E86">
        <w:rPr>
          <w:rFonts w:cs="Calibri"/>
          <w:sz w:val="24"/>
          <w:szCs w:val="24"/>
        </w:rPr>
        <w:t>.    18 – 24 years</w:t>
      </w:r>
      <w:r w:rsidR="00DC24AC" w:rsidRPr="00E32E86">
        <w:rPr>
          <w:rFonts w:cs="Calibri"/>
          <w:sz w:val="24"/>
          <w:szCs w:val="24"/>
        </w:rPr>
        <w:tab/>
        <w:t>B</w:t>
      </w:r>
      <w:r w:rsidRPr="00E32E86">
        <w:rPr>
          <w:rFonts w:cs="Calibri"/>
          <w:sz w:val="24"/>
          <w:szCs w:val="24"/>
        </w:rPr>
        <w:t>. 25 –</w:t>
      </w:r>
      <w:r w:rsidR="00DC24AC" w:rsidRPr="00E32E86">
        <w:rPr>
          <w:rFonts w:cs="Calibri"/>
          <w:sz w:val="24"/>
          <w:szCs w:val="24"/>
        </w:rPr>
        <w:t xml:space="preserve"> 35 years      C</w:t>
      </w:r>
      <w:r w:rsidRPr="00E32E86">
        <w:rPr>
          <w:rFonts w:cs="Calibri"/>
          <w:sz w:val="24"/>
          <w:szCs w:val="24"/>
        </w:rPr>
        <w:t>. Above 35 years</w:t>
      </w:r>
    </w:p>
    <w:p w14:paraId="0C03DE98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Religion</w:t>
      </w:r>
      <w:r w:rsidR="00DC24AC" w:rsidRPr="00E32E86">
        <w:rPr>
          <w:rFonts w:cs="Calibri"/>
          <w:sz w:val="24"/>
          <w:szCs w:val="24"/>
        </w:rPr>
        <w:t xml:space="preserve">     A.    Catholic</w:t>
      </w:r>
      <w:r w:rsidR="00DC24AC" w:rsidRPr="00E32E86">
        <w:rPr>
          <w:rFonts w:cs="Calibri"/>
          <w:sz w:val="24"/>
          <w:szCs w:val="24"/>
        </w:rPr>
        <w:tab/>
        <w:t xml:space="preserve">    B. Protestant        C</w:t>
      </w:r>
      <w:r w:rsidRPr="00E32E86">
        <w:rPr>
          <w:rFonts w:cs="Calibri"/>
          <w:sz w:val="24"/>
          <w:szCs w:val="24"/>
        </w:rPr>
        <w:t xml:space="preserve">. Islam           </w:t>
      </w:r>
      <w:r w:rsidR="00DC24AC" w:rsidRPr="00E32E86">
        <w:rPr>
          <w:rFonts w:cs="Calibri"/>
          <w:sz w:val="24"/>
          <w:szCs w:val="24"/>
        </w:rPr>
        <w:t>D</w:t>
      </w:r>
      <w:r w:rsidRPr="00E32E86">
        <w:rPr>
          <w:rFonts w:cs="Calibri"/>
          <w:sz w:val="24"/>
          <w:szCs w:val="24"/>
        </w:rPr>
        <w:t>. others</w:t>
      </w:r>
    </w:p>
    <w:p w14:paraId="0B7F1FCD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b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Highest education level completed</w:t>
      </w:r>
    </w:p>
    <w:p w14:paraId="26F39FE4" w14:textId="77777777" w:rsidR="002C4960" w:rsidRPr="00E32E86" w:rsidRDefault="00DC24AC" w:rsidP="002C4960">
      <w:pPr>
        <w:numPr>
          <w:ilvl w:val="1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None </w:t>
      </w:r>
      <w:r w:rsidRPr="00E32E86">
        <w:rPr>
          <w:rFonts w:cs="Calibri"/>
          <w:sz w:val="24"/>
          <w:szCs w:val="24"/>
        </w:rPr>
        <w:tab/>
        <w:t xml:space="preserve">B. Primary </w:t>
      </w:r>
      <w:r w:rsidRPr="00E32E86">
        <w:rPr>
          <w:rFonts w:cs="Calibri"/>
          <w:sz w:val="24"/>
          <w:szCs w:val="24"/>
        </w:rPr>
        <w:tab/>
        <w:t>C. Secondary</w:t>
      </w:r>
      <w:r w:rsidRPr="00E32E86">
        <w:rPr>
          <w:rFonts w:cs="Calibri"/>
          <w:sz w:val="24"/>
          <w:szCs w:val="24"/>
        </w:rPr>
        <w:tab/>
        <w:t xml:space="preserve">   D</w:t>
      </w:r>
      <w:r w:rsidR="002C4960" w:rsidRPr="00E32E86">
        <w:rPr>
          <w:rFonts w:cs="Calibri"/>
          <w:sz w:val="24"/>
          <w:szCs w:val="24"/>
        </w:rPr>
        <w:t>. College/university</w:t>
      </w:r>
    </w:p>
    <w:p w14:paraId="6B49ABF1" w14:textId="77777777" w:rsidR="002C4960" w:rsidRPr="00E32E86" w:rsidRDefault="009B6063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Years of services as a CH</w:t>
      </w:r>
      <w:r w:rsidR="002C4960" w:rsidRPr="00E32E86">
        <w:rPr>
          <w:rFonts w:cs="Calibri"/>
          <w:b/>
          <w:sz w:val="24"/>
          <w:szCs w:val="24"/>
        </w:rPr>
        <w:t>V</w:t>
      </w:r>
      <w:r w:rsidR="00DC24AC" w:rsidRPr="00E32E86">
        <w:rPr>
          <w:rFonts w:cs="Calibri"/>
          <w:sz w:val="24"/>
          <w:szCs w:val="24"/>
        </w:rPr>
        <w:t xml:space="preserve">       A</w:t>
      </w:r>
      <w:r w:rsidR="00463F50" w:rsidRPr="00E32E86">
        <w:rPr>
          <w:rFonts w:cs="Calibri"/>
          <w:sz w:val="24"/>
          <w:szCs w:val="24"/>
        </w:rPr>
        <w:t>.    Less than 3      B. 3 – 5 years     C</w:t>
      </w:r>
      <w:r w:rsidR="002C4960" w:rsidRPr="00E32E86">
        <w:rPr>
          <w:rFonts w:cs="Calibri"/>
          <w:sz w:val="24"/>
          <w:szCs w:val="24"/>
        </w:rPr>
        <w:t>. Above 5 years</w:t>
      </w:r>
    </w:p>
    <w:p w14:paraId="04562CA6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b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Number of households you are responsible for</w:t>
      </w:r>
    </w:p>
    <w:p w14:paraId="78FB8596" w14:textId="77777777" w:rsidR="002C4960" w:rsidRPr="00E32E86" w:rsidRDefault="002C4960" w:rsidP="002C4960">
      <w:pPr>
        <w:numPr>
          <w:ilvl w:val="1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20 or less</w:t>
      </w:r>
      <w:r w:rsidRPr="00E32E86">
        <w:rPr>
          <w:rFonts w:cs="Calibri"/>
          <w:sz w:val="24"/>
          <w:szCs w:val="24"/>
        </w:rPr>
        <w:tab/>
        <w:t>b. 21 – 50</w:t>
      </w:r>
      <w:r w:rsidRPr="00E32E86">
        <w:rPr>
          <w:rFonts w:cs="Calibri"/>
          <w:sz w:val="24"/>
          <w:szCs w:val="24"/>
        </w:rPr>
        <w:tab/>
        <w:t>c. More than 50</w:t>
      </w:r>
    </w:p>
    <w:p w14:paraId="6440CEEA" w14:textId="77777777" w:rsidR="00463F5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Have you had MoH approved training on COVID-19?</w:t>
      </w:r>
      <w:r w:rsidRPr="00E32E86">
        <w:rPr>
          <w:rFonts w:cs="Calibri"/>
          <w:sz w:val="24"/>
          <w:szCs w:val="24"/>
        </w:rPr>
        <w:t xml:space="preserve">   </w:t>
      </w:r>
    </w:p>
    <w:p w14:paraId="254ED7ED" w14:textId="77777777" w:rsidR="002C4960" w:rsidRPr="00E32E86" w:rsidRDefault="00DC24AC" w:rsidP="00463F50">
      <w:pPr>
        <w:spacing w:line="360" w:lineRule="auto"/>
        <w:ind w:left="720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A</w:t>
      </w:r>
      <w:r w:rsidR="002C4960" w:rsidRPr="00E32E86">
        <w:rPr>
          <w:rFonts w:cs="Calibri"/>
          <w:sz w:val="24"/>
          <w:szCs w:val="24"/>
        </w:rPr>
        <w:t>. Yes</w:t>
      </w:r>
      <w:r w:rsidR="00463F50" w:rsidRPr="00E32E86">
        <w:rPr>
          <w:rFonts w:cs="Calibri"/>
          <w:sz w:val="24"/>
          <w:szCs w:val="24"/>
        </w:rPr>
        <w:t xml:space="preserve"> </w:t>
      </w:r>
      <w:r w:rsidRPr="00E32E86">
        <w:rPr>
          <w:rFonts w:cs="Calibri"/>
          <w:sz w:val="24"/>
          <w:szCs w:val="24"/>
        </w:rPr>
        <w:tab/>
        <w:t>B. No</w:t>
      </w:r>
      <w:proofErr w:type="gramStart"/>
      <w:r w:rsidRPr="00E32E86">
        <w:rPr>
          <w:rFonts w:cs="Calibri"/>
          <w:sz w:val="24"/>
          <w:szCs w:val="24"/>
        </w:rPr>
        <w:tab/>
        <w:t xml:space="preserve">  C</w:t>
      </w:r>
      <w:r w:rsidR="002C4960" w:rsidRPr="00E32E86">
        <w:rPr>
          <w:rFonts w:cs="Calibri"/>
          <w:sz w:val="24"/>
          <w:szCs w:val="24"/>
        </w:rPr>
        <w:t>.</w:t>
      </w:r>
      <w:proofErr w:type="gramEnd"/>
      <w:r w:rsidR="002C4960" w:rsidRPr="00E32E86">
        <w:rPr>
          <w:rFonts w:cs="Calibri"/>
          <w:sz w:val="24"/>
          <w:szCs w:val="24"/>
        </w:rPr>
        <w:t xml:space="preserve"> Not sure</w:t>
      </w:r>
    </w:p>
    <w:p w14:paraId="5CBE6EAC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b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Have you been involved in educating the community on COVID-19?</w:t>
      </w:r>
    </w:p>
    <w:p w14:paraId="10A89295" w14:textId="77777777" w:rsidR="002C4960" w:rsidRPr="00E32E86" w:rsidRDefault="00DC24AC" w:rsidP="002C4960">
      <w:pPr>
        <w:numPr>
          <w:ilvl w:val="1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  <w:t>B</w:t>
      </w:r>
      <w:r w:rsidR="002C4960" w:rsidRPr="00E32E86">
        <w:rPr>
          <w:rFonts w:cs="Calibri"/>
          <w:sz w:val="24"/>
          <w:szCs w:val="24"/>
        </w:rPr>
        <w:t>. No</w:t>
      </w:r>
      <w:r w:rsidR="002C4960" w:rsidRPr="00E32E86">
        <w:rPr>
          <w:rFonts w:cs="Calibri"/>
          <w:sz w:val="24"/>
          <w:szCs w:val="24"/>
        </w:rPr>
        <w:tab/>
      </w:r>
    </w:p>
    <w:p w14:paraId="2E0C064B" w14:textId="77777777" w:rsidR="002C4960" w:rsidRPr="00E32E86" w:rsidRDefault="002C4960" w:rsidP="002C4960">
      <w:pPr>
        <w:numPr>
          <w:ilvl w:val="0"/>
          <w:numId w:val="8"/>
        </w:numPr>
        <w:spacing w:line="360" w:lineRule="auto"/>
        <w:jc w:val="both"/>
        <w:rPr>
          <w:rFonts w:cs="Calibri"/>
          <w:b/>
          <w:sz w:val="24"/>
          <w:szCs w:val="24"/>
        </w:rPr>
      </w:pPr>
      <w:r w:rsidRPr="00E32E86">
        <w:rPr>
          <w:rFonts w:cs="Calibri"/>
          <w:b/>
          <w:sz w:val="24"/>
          <w:szCs w:val="24"/>
        </w:rPr>
        <w:t>Your main source of income</w:t>
      </w:r>
    </w:p>
    <w:p w14:paraId="1E5A2C83" w14:textId="77777777" w:rsidR="002C4960" w:rsidRPr="00E32E86" w:rsidRDefault="009B6063" w:rsidP="002C4960">
      <w:pPr>
        <w:numPr>
          <w:ilvl w:val="1"/>
          <w:numId w:val="8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CHV</w:t>
      </w:r>
      <w:r w:rsidR="00DC24AC" w:rsidRPr="00E32E86">
        <w:rPr>
          <w:rFonts w:cs="Calibri"/>
          <w:sz w:val="24"/>
          <w:szCs w:val="24"/>
        </w:rPr>
        <w:t xml:space="preserve"> work</w:t>
      </w:r>
      <w:r w:rsidR="00DC24AC" w:rsidRPr="00E32E86">
        <w:rPr>
          <w:rFonts w:cs="Calibri"/>
          <w:sz w:val="24"/>
          <w:szCs w:val="24"/>
        </w:rPr>
        <w:tab/>
      </w:r>
      <w:r w:rsidR="00DC24AC" w:rsidRPr="00E32E86">
        <w:rPr>
          <w:rFonts w:cs="Calibri"/>
          <w:sz w:val="24"/>
          <w:szCs w:val="24"/>
        </w:rPr>
        <w:tab/>
        <w:t>B. Other formal employment</w:t>
      </w:r>
      <w:r w:rsidR="00DC24AC" w:rsidRPr="00E32E86">
        <w:rPr>
          <w:rFonts w:cs="Calibri"/>
          <w:sz w:val="24"/>
          <w:szCs w:val="24"/>
        </w:rPr>
        <w:tab/>
      </w:r>
      <w:r w:rsidR="002C4960" w:rsidRPr="00E32E86">
        <w:rPr>
          <w:rFonts w:cs="Calibri"/>
          <w:sz w:val="24"/>
          <w:szCs w:val="24"/>
        </w:rPr>
        <w:t xml:space="preserve"> </w:t>
      </w:r>
      <w:r w:rsidR="00DC24AC" w:rsidRPr="00E32E86">
        <w:rPr>
          <w:rFonts w:cs="Calibri"/>
          <w:sz w:val="24"/>
          <w:szCs w:val="24"/>
        </w:rPr>
        <w:tab/>
        <w:t xml:space="preserve">C. </w:t>
      </w:r>
      <w:r w:rsidR="002C4960" w:rsidRPr="00E32E86">
        <w:rPr>
          <w:rFonts w:cs="Calibri"/>
          <w:sz w:val="24"/>
          <w:szCs w:val="24"/>
        </w:rPr>
        <w:t>Other non-formal employment</w:t>
      </w:r>
    </w:p>
    <w:p w14:paraId="046A5916" w14:textId="77777777" w:rsidR="002C4960" w:rsidRPr="00E32E86" w:rsidRDefault="002C4960" w:rsidP="002C4960">
      <w:pPr>
        <w:numPr>
          <w:ilvl w:val="0"/>
          <w:numId w:val="13"/>
        </w:numPr>
        <w:spacing w:line="360" w:lineRule="auto"/>
        <w:ind w:left="360"/>
        <w:contextualSpacing/>
        <w:jc w:val="both"/>
        <w:rPr>
          <w:rFonts w:cs="Calibri"/>
          <w:b/>
          <w:sz w:val="24"/>
          <w:szCs w:val="24"/>
          <w:u w:val="single"/>
        </w:rPr>
      </w:pPr>
      <w:r w:rsidRPr="00E32E86">
        <w:rPr>
          <w:rFonts w:cs="Calibri"/>
          <w:b/>
          <w:sz w:val="24"/>
          <w:szCs w:val="24"/>
          <w:u w:val="single"/>
        </w:rPr>
        <w:t>Psychographic Data</w:t>
      </w:r>
    </w:p>
    <w:p w14:paraId="7EE85D02" w14:textId="77777777" w:rsidR="002C4960" w:rsidRPr="00E32E86" w:rsidRDefault="002C4960" w:rsidP="002C4960">
      <w:pPr>
        <w:numPr>
          <w:ilvl w:val="0"/>
          <w:numId w:val="14"/>
        </w:numPr>
        <w:spacing w:line="360" w:lineRule="auto"/>
        <w:ind w:left="360"/>
        <w:contextualSpacing/>
        <w:jc w:val="both"/>
        <w:rPr>
          <w:rFonts w:cs="Calibri"/>
          <w:b/>
          <w:sz w:val="24"/>
          <w:szCs w:val="24"/>
          <w:u w:val="single"/>
        </w:rPr>
      </w:pPr>
      <w:r w:rsidRPr="00E32E86">
        <w:rPr>
          <w:rFonts w:cs="Calibri"/>
          <w:b/>
          <w:sz w:val="24"/>
          <w:szCs w:val="24"/>
          <w:u w:val="single"/>
        </w:rPr>
        <w:t>Attitude: Contextual Influences – Historical, socio-cultural, health system, environmental, economic, political</w:t>
      </w:r>
    </w:p>
    <w:p w14:paraId="33450286" w14:textId="77777777" w:rsidR="002C4960" w:rsidRPr="00E32E86" w:rsidRDefault="002C4960" w:rsidP="002C4960">
      <w:pPr>
        <w:numPr>
          <w:ilvl w:val="0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What is the most common source of information on COVID-19 vaccination that you and your community come across?</w:t>
      </w:r>
    </w:p>
    <w:p w14:paraId="797E9EA0" w14:textId="77777777" w:rsidR="002C4960" w:rsidRPr="00E32E86" w:rsidRDefault="002C4960" w:rsidP="00463F50">
      <w:pPr>
        <w:pStyle w:val="NoSpacing"/>
        <w:ind w:left="720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lastRenderedPageBreak/>
        <w:t>A. Social media</w:t>
      </w:r>
      <w:r w:rsidRPr="00E32E86">
        <w:rPr>
          <w:rFonts w:cs="Calibri"/>
          <w:sz w:val="24"/>
          <w:szCs w:val="24"/>
        </w:rPr>
        <w:tab/>
        <w:t>B. Radio/TV</w:t>
      </w:r>
      <w:r w:rsidRPr="00E32E86">
        <w:rPr>
          <w:rFonts w:cs="Calibri"/>
          <w:sz w:val="24"/>
          <w:szCs w:val="24"/>
        </w:rPr>
        <w:tab/>
        <w:t>C. IEC materials from MoH</w:t>
      </w:r>
      <w:r w:rsidRPr="00E32E86">
        <w:rPr>
          <w:rFonts w:cs="Calibri"/>
          <w:sz w:val="24"/>
          <w:szCs w:val="24"/>
        </w:rPr>
        <w:tab/>
        <w:t xml:space="preserve">D. Community </w:t>
      </w:r>
      <w:r w:rsidR="00463F50" w:rsidRPr="00E32E86">
        <w:rPr>
          <w:rFonts w:cs="Calibri"/>
          <w:sz w:val="24"/>
          <w:szCs w:val="24"/>
        </w:rPr>
        <w:t>meetings    E. Other (Explain)……………………………….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</w:p>
    <w:p w14:paraId="09985910" w14:textId="77777777" w:rsidR="002C4960" w:rsidRPr="00E32E86" w:rsidRDefault="002C4960" w:rsidP="002C4960">
      <w:pPr>
        <w:numPr>
          <w:ilvl w:val="0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When you come across negative information on COVID-19 vaccine who do you turn to for verification? </w:t>
      </w:r>
    </w:p>
    <w:p w14:paraId="349D74E2" w14:textId="77777777" w:rsidR="002C4960" w:rsidRPr="00E32E86" w:rsidRDefault="002C4960" w:rsidP="00463F50">
      <w:pPr>
        <w:pStyle w:val="NoSpacing"/>
        <w:ind w:left="720"/>
        <w:rPr>
          <w:rFonts w:cs="Calibri"/>
          <w:sz w:val="24"/>
          <w:szCs w:val="24"/>
          <w:u w:val="single"/>
        </w:rPr>
      </w:pPr>
      <w:r w:rsidRPr="00E32E86">
        <w:rPr>
          <w:rFonts w:cs="Calibri"/>
          <w:sz w:val="24"/>
          <w:szCs w:val="24"/>
        </w:rPr>
        <w:t>A. Friends/relatives</w:t>
      </w:r>
      <w:r w:rsidRPr="00E32E86">
        <w:rPr>
          <w:rFonts w:cs="Calibri"/>
          <w:sz w:val="24"/>
          <w:szCs w:val="24"/>
        </w:rPr>
        <w:tab/>
        <w:t>B. Intern</w:t>
      </w:r>
      <w:r w:rsidR="00463F50" w:rsidRPr="00E32E86">
        <w:rPr>
          <w:rFonts w:cs="Calibri"/>
          <w:sz w:val="24"/>
          <w:szCs w:val="24"/>
        </w:rPr>
        <w:t>et</w:t>
      </w:r>
      <w:r w:rsidR="00463F50" w:rsidRPr="00E32E86">
        <w:rPr>
          <w:rFonts w:cs="Calibri"/>
          <w:sz w:val="24"/>
          <w:szCs w:val="24"/>
        </w:rPr>
        <w:tab/>
        <w:t xml:space="preserve">C. Fellow health workers </w:t>
      </w:r>
      <w:r w:rsidR="00463F50" w:rsidRPr="00E32E86">
        <w:rPr>
          <w:rFonts w:cs="Calibri"/>
          <w:sz w:val="24"/>
          <w:szCs w:val="24"/>
        </w:rPr>
        <w:tab/>
        <w:t xml:space="preserve">D. </w:t>
      </w:r>
      <w:r w:rsidRPr="00E32E86">
        <w:rPr>
          <w:rFonts w:cs="Calibri"/>
          <w:sz w:val="24"/>
          <w:szCs w:val="24"/>
        </w:rPr>
        <w:t>Other</w:t>
      </w:r>
      <w:r w:rsidR="00463F50" w:rsidRPr="00E32E86">
        <w:rPr>
          <w:rFonts w:cs="Calibri"/>
          <w:sz w:val="24"/>
          <w:szCs w:val="24"/>
        </w:rPr>
        <w:t xml:space="preserve"> (Explain) </w:t>
      </w:r>
      <w:r w:rsidRPr="00E32E86">
        <w:rPr>
          <w:rFonts w:cs="Calibri"/>
          <w:sz w:val="24"/>
          <w:szCs w:val="24"/>
        </w:rPr>
        <w:t>…………………………</w:t>
      </w:r>
      <w:r w:rsidR="00463F50" w:rsidRPr="00E32E86">
        <w:rPr>
          <w:rFonts w:cs="Calibri"/>
          <w:sz w:val="24"/>
          <w:szCs w:val="24"/>
        </w:rPr>
        <w:t>……………………………………………</w:t>
      </w:r>
    </w:p>
    <w:p w14:paraId="1799D32D" w14:textId="77777777" w:rsidR="002C4960" w:rsidRPr="00E32E86" w:rsidRDefault="002C4960" w:rsidP="002C4960">
      <w:pPr>
        <w:numPr>
          <w:ilvl w:val="0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Do you remember any vaccine-associated health problems in the past that may prevent you from getting the COVID-19 vaccine?      </w:t>
      </w:r>
    </w:p>
    <w:p w14:paraId="03472D5C" w14:textId="77777777" w:rsidR="002C4960" w:rsidRPr="00E32E86" w:rsidRDefault="002C4960" w:rsidP="002C4960">
      <w:pPr>
        <w:numPr>
          <w:ilvl w:val="1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 (Explain)…………………………………………………………………………………………………………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</w:p>
    <w:p w14:paraId="5CA3C4E3" w14:textId="77777777" w:rsidR="002C4960" w:rsidRPr="00E32E86" w:rsidRDefault="002C4960" w:rsidP="002C4960">
      <w:pPr>
        <w:numPr>
          <w:ilvl w:val="1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No            </w:t>
      </w:r>
    </w:p>
    <w:p w14:paraId="11C52797" w14:textId="77777777" w:rsidR="002C4960" w:rsidRPr="00E32E86" w:rsidRDefault="002C4960" w:rsidP="002C4960">
      <w:pPr>
        <w:numPr>
          <w:ilvl w:val="0"/>
          <w:numId w:val="11"/>
        </w:numPr>
        <w:spacing w:after="0" w:line="360" w:lineRule="auto"/>
        <w:jc w:val="both"/>
        <w:rPr>
          <w:rFonts w:cs="Calibri"/>
          <w:sz w:val="24"/>
          <w:szCs w:val="24"/>
          <w:u w:val="single"/>
        </w:rPr>
      </w:pPr>
      <w:r w:rsidRPr="00E32E86">
        <w:rPr>
          <w:rFonts w:cs="Calibri"/>
          <w:sz w:val="24"/>
          <w:szCs w:val="24"/>
        </w:rPr>
        <w:t xml:space="preserve"> Do you know people in your community who oppose COVID-19 vaccine on religious grounds?         A.   Yes      B. No</w:t>
      </w:r>
    </w:p>
    <w:p w14:paraId="538C7E48" w14:textId="77777777" w:rsidR="002C4960" w:rsidRPr="00E32E86" w:rsidRDefault="002C4960" w:rsidP="00F71962">
      <w:pPr>
        <w:pStyle w:val="NoSpacing"/>
        <w:ind w:firstLine="720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If yes, explain your answer above </w:t>
      </w:r>
      <w:r w:rsidR="00DC24AC" w:rsidRPr="00E32E86">
        <w:rPr>
          <w:rFonts w:cs="Calibri"/>
          <w:sz w:val="24"/>
          <w:szCs w:val="24"/>
        </w:rPr>
        <w:t>………………</w:t>
      </w:r>
      <w:r w:rsidR="00F71962" w:rsidRPr="00E32E86">
        <w:rPr>
          <w:rFonts w:cs="Calibri"/>
          <w:sz w:val="24"/>
          <w:szCs w:val="24"/>
        </w:rPr>
        <w:t>......................</w:t>
      </w:r>
    </w:p>
    <w:p w14:paraId="4FD5735C" w14:textId="77777777" w:rsidR="002C4960" w:rsidRPr="00E32E86" w:rsidRDefault="002C4960" w:rsidP="002C4960">
      <w:pPr>
        <w:spacing w:after="0" w:line="360" w:lineRule="auto"/>
        <w:ind w:left="3960"/>
        <w:contextualSpacing/>
        <w:jc w:val="both"/>
        <w:rPr>
          <w:rFonts w:cs="Calibri"/>
          <w:sz w:val="24"/>
          <w:szCs w:val="24"/>
        </w:rPr>
      </w:pPr>
    </w:p>
    <w:p w14:paraId="4AB77D24" w14:textId="77777777" w:rsidR="002C4960" w:rsidRPr="00E32E86" w:rsidRDefault="00F71962" w:rsidP="002C4960">
      <w:pPr>
        <w:numPr>
          <w:ilvl w:val="0"/>
          <w:numId w:val="11"/>
        </w:numPr>
        <w:spacing w:after="0" w:line="360" w:lineRule="auto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   </w:t>
      </w:r>
      <w:r w:rsidR="002C4960" w:rsidRPr="00E32E86">
        <w:rPr>
          <w:rFonts w:cs="Calibri"/>
          <w:sz w:val="24"/>
          <w:szCs w:val="24"/>
        </w:rPr>
        <w:t>Do you know people in your community who oppose COVID-19 vaccine on cultural grounds?    A.   Yes      B.   No</w:t>
      </w:r>
    </w:p>
    <w:p w14:paraId="7C48BD6B" w14:textId="77777777" w:rsidR="002C4960" w:rsidRPr="00E32E86" w:rsidRDefault="002C4960" w:rsidP="002C4960">
      <w:pPr>
        <w:spacing w:after="0" w:line="360" w:lineRule="auto"/>
        <w:ind w:left="720"/>
        <w:contextualSpacing/>
        <w:jc w:val="both"/>
        <w:rPr>
          <w:rFonts w:cs="Calibri"/>
          <w:sz w:val="24"/>
          <w:szCs w:val="24"/>
        </w:rPr>
      </w:pPr>
    </w:p>
    <w:p w14:paraId="0D97AEEE" w14:textId="77777777" w:rsidR="002C4960" w:rsidRPr="00E32E86" w:rsidRDefault="002C4960" w:rsidP="002C4960">
      <w:pPr>
        <w:pStyle w:val="NoSpacing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If yes, explain the cultural reasons why people in your community oppose the COVID-19 vaccine …………………………………………………………………………………………… </w:t>
      </w:r>
    </w:p>
    <w:p w14:paraId="0F1E9A16" w14:textId="77777777" w:rsidR="002C4960" w:rsidRPr="00E32E86" w:rsidRDefault="002C4960" w:rsidP="002C4960">
      <w:pPr>
        <w:spacing w:after="0" w:line="360" w:lineRule="auto"/>
        <w:ind w:left="2700"/>
        <w:contextualSpacing/>
        <w:jc w:val="both"/>
        <w:rPr>
          <w:rFonts w:cs="Calibri"/>
          <w:sz w:val="24"/>
          <w:szCs w:val="24"/>
        </w:rPr>
      </w:pPr>
    </w:p>
    <w:p w14:paraId="2409E542" w14:textId="77777777" w:rsidR="002C4960" w:rsidRPr="00E32E86" w:rsidRDefault="00F71962" w:rsidP="002C4960">
      <w:pPr>
        <w:numPr>
          <w:ilvl w:val="0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   </w:t>
      </w:r>
      <w:r w:rsidR="002C4960" w:rsidRPr="00E32E86">
        <w:rPr>
          <w:rFonts w:cs="Calibri"/>
          <w:sz w:val="24"/>
          <w:szCs w:val="24"/>
        </w:rPr>
        <w:t>In your view is the MoH making the right decisions on COVID-19 vaccination?</w:t>
      </w:r>
    </w:p>
    <w:p w14:paraId="2AACCF59" w14:textId="77777777" w:rsidR="002C4960" w:rsidRPr="00E32E86" w:rsidRDefault="002C4960" w:rsidP="002C4960">
      <w:pPr>
        <w:numPr>
          <w:ilvl w:val="1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</w:p>
    <w:p w14:paraId="429B4FEA" w14:textId="77777777" w:rsidR="002C4960" w:rsidRPr="00E32E86" w:rsidRDefault="002C4960" w:rsidP="002C4960">
      <w:pPr>
        <w:pStyle w:val="NoSpacing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Explain your answer above</w:t>
      </w:r>
      <w:r w:rsidRPr="00E32E86">
        <w:rPr>
          <w:rFonts w:cs="Calibri"/>
          <w:sz w:val="24"/>
          <w:szCs w:val="24"/>
        </w:rPr>
        <w:tab/>
        <w:t>……………………………………………………………………………</w:t>
      </w:r>
    </w:p>
    <w:p w14:paraId="5B55A1E4" w14:textId="77777777" w:rsidR="002C4960" w:rsidRPr="00E32E86" w:rsidRDefault="002C4960" w:rsidP="002C4960">
      <w:pPr>
        <w:spacing w:after="0" w:line="360" w:lineRule="auto"/>
        <w:ind w:left="2700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</w:p>
    <w:p w14:paraId="7F309884" w14:textId="77777777" w:rsidR="002C4960" w:rsidRPr="00E32E86" w:rsidRDefault="00F71962" w:rsidP="002C4960">
      <w:pPr>
        <w:numPr>
          <w:ilvl w:val="0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   </w:t>
      </w:r>
      <w:r w:rsidR="002C4960" w:rsidRPr="00E32E86">
        <w:rPr>
          <w:rFonts w:cs="Calibri"/>
          <w:sz w:val="24"/>
          <w:szCs w:val="24"/>
        </w:rPr>
        <w:t xml:space="preserve"> Do you think vaccine manufacturers have good intentions for you and people in your community?</w:t>
      </w:r>
    </w:p>
    <w:p w14:paraId="0658075A" w14:textId="77777777" w:rsidR="002C4960" w:rsidRPr="00E32E86" w:rsidRDefault="002C4960" w:rsidP="002C4960">
      <w:pPr>
        <w:numPr>
          <w:ilvl w:val="1"/>
          <w:numId w:val="11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</w:p>
    <w:p w14:paraId="7A1EC3DC" w14:textId="77777777" w:rsidR="002C4960" w:rsidRPr="00E32E86" w:rsidRDefault="002C4960" w:rsidP="002C4960">
      <w:pPr>
        <w:pStyle w:val="NoSpacing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Explain your answer above ……………………………………………………………………</w:t>
      </w:r>
      <w:proofErr w:type="gramStart"/>
      <w:r w:rsidRPr="00E32E86">
        <w:rPr>
          <w:rFonts w:cs="Calibri"/>
          <w:sz w:val="24"/>
          <w:szCs w:val="24"/>
        </w:rPr>
        <w:t>…..</w:t>
      </w:r>
      <w:proofErr w:type="gramEnd"/>
      <w:r w:rsidRPr="00E32E86">
        <w:rPr>
          <w:rFonts w:cs="Calibri"/>
          <w:sz w:val="24"/>
          <w:szCs w:val="24"/>
        </w:rPr>
        <w:t xml:space="preserve"> ..………………………………..……………………………………………………………………………………..</w:t>
      </w:r>
    </w:p>
    <w:p w14:paraId="094CC9A8" w14:textId="77777777" w:rsidR="002C4960" w:rsidRPr="00E32E86" w:rsidRDefault="002C4960" w:rsidP="002C4960">
      <w:p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br w:type="page"/>
      </w:r>
    </w:p>
    <w:p w14:paraId="61E0F9E3" w14:textId="77777777" w:rsidR="002C4960" w:rsidRPr="00E32E86" w:rsidRDefault="002C4960" w:rsidP="002C4960">
      <w:pPr>
        <w:spacing w:after="0" w:line="360" w:lineRule="auto"/>
        <w:ind w:left="2700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</w:p>
    <w:p w14:paraId="0EDF5ABA" w14:textId="77777777" w:rsidR="002C4960" w:rsidRPr="00E32E86" w:rsidRDefault="002C4960" w:rsidP="002C4960">
      <w:pPr>
        <w:numPr>
          <w:ilvl w:val="0"/>
          <w:numId w:val="19"/>
        </w:numPr>
        <w:spacing w:after="0" w:line="360" w:lineRule="auto"/>
        <w:ind w:left="360"/>
        <w:contextualSpacing/>
        <w:jc w:val="both"/>
        <w:rPr>
          <w:rFonts w:cs="Calibri"/>
          <w:b/>
          <w:sz w:val="24"/>
          <w:szCs w:val="24"/>
          <w:u w:val="single"/>
        </w:rPr>
      </w:pPr>
      <w:r w:rsidRPr="00E32E86">
        <w:rPr>
          <w:rFonts w:cs="Calibri"/>
          <w:b/>
          <w:sz w:val="24"/>
          <w:szCs w:val="24"/>
          <w:u w:val="single"/>
        </w:rPr>
        <w:t>Attitude: Individual and Group Influences</w:t>
      </w:r>
    </w:p>
    <w:p w14:paraId="29A83C35" w14:textId="77777777" w:rsidR="002C4960" w:rsidRPr="00E32E86" w:rsidRDefault="002C4960" w:rsidP="002C4960">
      <w:pPr>
        <w:numPr>
          <w:ilvl w:val="0"/>
          <w:numId w:val="10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I) Are you aware of any bad reactions in people who have had COVID-19 vaccination? </w:t>
      </w:r>
    </w:p>
    <w:p w14:paraId="361A7E4B" w14:textId="77777777" w:rsidR="002C4960" w:rsidRPr="00E32E86" w:rsidRDefault="002C4960" w:rsidP="002C4960">
      <w:pPr>
        <w:numPr>
          <w:ilvl w:val="1"/>
          <w:numId w:val="10"/>
        </w:numPr>
        <w:spacing w:after="0" w:line="360" w:lineRule="auto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</w:p>
    <w:p w14:paraId="316BD033" w14:textId="77777777" w:rsidR="002C4960" w:rsidRPr="00E32E86" w:rsidRDefault="009C70F6" w:rsidP="009C70F6">
      <w:pPr>
        <w:pStyle w:val="NoSpacing"/>
        <w:ind w:firstLine="720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II) </w:t>
      </w:r>
      <w:r w:rsidR="002C4960" w:rsidRPr="00E32E86">
        <w:rPr>
          <w:rFonts w:cs="Calibri"/>
          <w:sz w:val="24"/>
          <w:szCs w:val="24"/>
        </w:rPr>
        <w:t>If yes, explain your</w:t>
      </w:r>
      <w:r w:rsidR="00DC24AC" w:rsidRPr="00E32E86">
        <w:rPr>
          <w:rFonts w:cs="Calibri"/>
          <w:sz w:val="24"/>
          <w:szCs w:val="24"/>
        </w:rPr>
        <w:t xml:space="preserve"> answer </w:t>
      </w:r>
      <w:r w:rsidR="002C4960" w:rsidRPr="00E32E86">
        <w:rPr>
          <w:rFonts w:cs="Calibri"/>
          <w:sz w:val="24"/>
          <w:szCs w:val="24"/>
        </w:rPr>
        <w:t>………………………………………………………………………………….</w:t>
      </w:r>
    </w:p>
    <w:p w14:paraId="101EFCE9" w14:textId="77777777" w:rsidR="002C4960" w:rsidRPr="00E32E86" w:rsidRDefault="002C4960" w:rsidP="002C4960">
      <w:pPr>
        <w:spacing w:after="0" w:line="360" w:lineRule="auto"/>
        <w:jc w:val="both"/>
        <w:rPr>
          <w:rFonts w:cs="Calibri"/>
          <w:sz w:val="24"/>
          <w:szCs w:val="24"/>
        </w:rPr>
      </w:pPr>
    </w:p>
    <w:p w14:paraId="0FD93BF5" w14:textId="77777777" w:rsidR="002C4960" w:rsidRPr="00E32E86" w:rsidRDefault="002C4960" w:rsidP="002C4960">
      <w:pPr>
        <w:numPr>
          <w:ilvl w:val="0"/>
          <w:numId w:val="10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I) Do you believe that there are other better ways to prevent COVID-19 than giving people the vaccine? </w:t>
      </w:r>
    </w:p>
    <w:p w14:paraId="1BDDDA28" w14:textId="77777777" w:rsidR="002C4960" w:rsidRPr="00E32E86" w:rsidRDefault="002C4960" w:rsidP="002C4960">
      <w:pPr>
        <w:numPr>
          <w:ilvl w:val="1"/>
          <w:numId w:val="10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</w:p>
    <w:p w14:paraId="2906F431" w14:textId="77777777" w:rsidR="002C4960" w:rsidRPr="00E32E86" w:rsidRDefault="009C70F6" w:rsidP="009C70F6">
      <w:pPr>
        <w:pStyle w:val="NoSpacing"/>
        <w:spacing w:line="360" w:lineRule="auto"/>
        <w:ind w:firstLine="720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II) If</w:t>
      </w:r>
      <w:r w:rsidR="00DC24AC" w:rsidRPr="00E32E86">
        <w:rPr>
          <w:rFonts w:cs="Calibri"/>
          <w:sz w:val="24"/>
          <w:szCs w:val="24"/>
        </w:rPr>
        <w:t xml:space="preserve"> yes, explain your answer………………………………………………….</w:t>
      </w:r>
    </w:p>
    <w:p w14:paraId="0AD2D678" w14:textId="77777777" w:rsidR="002C4960" w:rsidRPr="00E32E86" w:rsidRDefault="002C4960" w:rsidP="009C70F6">
      <w:pPr>
        <w:numPr>
          <w:ilvl w:val="0"/>
          <w:numId w:val="10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I)   Do you feel that information on COVID-19 vaccines is being openly shared? </w:t>
      </w:r>
    </w:p>
    <w:p w14:paraId="557A64D4" w14:textId="77777777" w:rsidR="002C4960" w:rsidRPr="00E32E86" w:rsidRDefault="002C4960" w:rsidP="002C4960">
      <w:pPr>
        <w:numPr>
          <w:ilvl w:val="1"/>
          <w:numId w:val="10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</w:p>
    <w:p w14:paraId="537AEB70" w14:textId="77777777" w:rsidR="002C4960" w:rsidRPr="00E32E86" w:rsidRDefault="002C4960" w:rsidP="002C4960">
      <w:pPr>
        <w:numPr>
          <w:ilvl w:val="2"/>
          <w:numId w:val="10"/>
        </w:numPr>
        <w:spacing w:after="0" w:line="360" w:lineRule="auto"/>
        <w:ind w:left="1440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If no, why is information on COVID-19 vaccine not being openly shared?  </w:t>
      </w:r>
    </w:p>
    <w:p w14:paraId="2DA6FA09" w14:textId="77777777" w:rsidR="002C4960" w:rsidRPr="00E32E86" w:rsidRDefault="002C4960" w:rsidP="002C4960">
      <w:pPr>
        <w:spacing w:after="0" w:line="360" w:lineRule="auto"/>
        <w:ind w:left="1440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 </w:t>
      </w:r>
    </w:p>
    <w:p w14:paraId="79D2F6A5" w14:textId="77777777" w:rsidR="002C4960" w:rsidRPr="00E32E86" w:rsidRDefault="002C4960" w:rsidP="002C4960">
      <w:pPr>
        <w:numPr>
          <w:ilvl w:val="0"/>
          <w:numId w:val="10"/>
        </w:numPr>
        <w:spacing w:after="0"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Do you trust what the MoH says about COVID-19 vaccination?</w:t>
      </w:r>
    </w:p>
    <w:p w14:paraId="2D4D0DCE" w14:textId="77777777" w:rsidR="002C4960" w:rsidRPr="00E32E86" w:rsidRDefault="002C4960" w:rsidP="002C4960">
      <w:pPr>
        <w:numPr>
          <w:ilvl w:val="1"/>
          <w:numId w:val="10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</w:p>
    <w:p w14:paraId="0017670A" w14:textId="77777777" w:rsidR="002C4960" w:rsidRPr="00E32E86" w:rsidRDefault="002C4960" w:rsidP="002C4960">
      <w:pPr>
        <w:numPr>
          <w:ilvl w:val="0"/>
          <w:numId w:val="10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In your view is the COVID-19 vaccine safe enough for people to be injected?</w:t>
      </w:r>
    </w:p>
    <w:p w14:paraId="1CD89DE3" w14:textId="77777777" w:rsidR="002C4960" w:rsidRPr="00E32E86" w:rsidRDefault="002C4960" w:rsidP="002C4960">
      <w:pPr>
        <w:numPr>
          <w:ilvl w:val="1"/>
          <w:numId w:val="10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</w:p>
    <w:p w14:paraId="3D2DCA3C" w14:textId="77777777" w:rsidR="002C4960" w:rsidRPr="00E32E86" w:rsidRDefault="002C4960" w:rsidP="002C4960">
      <w:pPr>
        <w:numPr>
          <w:ilvl w:val="0"/>
          <w:numId w:val="10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 Do you support mass vaccination (vaccinating everyone) with COVID-19 vaccine?</w:t>
      </w:r>
    </w:p>
    <w:p w14:paraId="20B42CD3" w14:textId="77777777" w:rsidR="002C4960" w:rsidRPr="00E32E86" w:rsidRDefault="002C4960" w:rsidP="002C4960">
      <w:pPr>
        <w:numPr>
          <w:ilvl w:val="1"/>
          <w:numId w:val="10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</w:p>
    <w:p w14:paraId="3B286A01" w14:textId="77777777" w:rsidR="002C4960" w:rsidRPr="00E32E86" w:rsidRDefault="002C4960" w:rsidP="002C4960">
      <w:pPr>
        <w:numPr>
          <w:ilvl w:val="0"/>
          <w:numId w:val="20"/>
        </w:numPr>
        <w:spacing w:line="360" w:lineRule="auto"/>
        <w:ind w:left="360"/>
        <w:contextualSpacing/>
        <w:jc w:val="both"/>
        <w:rPr>
          <w:rFonts w:cs="Calibri"/>
          <w:b/>
          <w:sz w:val="24"/>
          <w:szCs w:val="24"/>
          <w:u w:val="single"/>
        </w:rPr>
      </w:pPr>
      <w:r w:rsidRPr="00E32E86">
        <w:rPr>
          <w:rFonts w:cs="Calibri"/>
          <w:b/>
          <w:sz w:val="24"/>
          <w:szCs w:val="24"/>
          <w:u w:val="single"/>
        </w:rPr>
        <w:t>Attitude Questions: Vaccine safety/Vaccination Specific Issues</w:t>
      </w:r>
    </w:p>
    <w:p w14:paraId="1877698E" w14:textId="77777777" w:rsidR="002C4960" w:rsidRPr="00E32E86" w:rsidRDefault="002C4960" w:rsidP="002C4960">
      <w:pPr>
        <w:numPr>
          <w:ilvl w:val="0"/>
          <w:numId w:val="1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Do you feel our country can manage risks associated with COVID-19 vaccine side effects?</w:t>
      </w:r>
    </w:p>
    <w:p w14:paraId="3819211D" w14:textId="77777777" w:rsidR="002C4960" w:rsidRPr="00E32E86" w:rsidRDefault="002C4960" w:rsidP="002C4960">
      <w:pPr>
        <w:spacing w:line="360" w:lineRule="auto"/>
        <w:ind w:left="1440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A. Yes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B. No</w:t>
      </w:r>
      <w:r w:rsidRPr="00E32E86">
        <w:rPr>
          <w:rFonts w:cs="Calibri"/>
          <w:sz w:val="24"/>
          <w:szCs w:val="24"/>
        </w:rPr>
        <w:tab/>
      </w:r>
    </w:p>
    <w:p w14:paraId="371815AD" w14:textId="77777777" w:rsidR="002C4960" w:rsidRPr="00E32E86" w:rsidRDefault="002C4960" w:rsidP="002C4960">
      <w:pPr>
        <w:numPr>
          <w:ilvl w:val="0"/>
          <w:numId w:val="1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Can the health system be trusted to deliver COVID-19 vaccine to your </w:t>
      </w:r>
      <w:proofErr w:type="gramStart"/>
      <w:r w:rsidRPr="00E32E86">
        <w:rPr>
          <w:rFonts w:cs="Calibri"/>
          <w:sz w:val="24"/>
          <w:szCs w:val="24"/>
        </w:rPr>
        <w:t>communities</w:t>
      </w:r>
      <w:proofErr w:type="gramEnd"/>
    </w:p>
    <w:p w14:paraId="320453E8" w14:textId="77777777" w:rsidR="002C4960" w:rsidRPr="00E32E86" w:rsidRDefault="002C4960" w:rsidP="002C4960">
      <w:pPr>
        <w:numPr>
          <w:ilvl w:val="0"/>
          <w:numId w:val="21"/>
        </w:numPr>
        <w:spacing w:line="360" w:lineRule="auto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Yes </w:t>
      </w:r>
      <w:r w:rsidRPr="00E32E86">
        <w:rPr>
          <w:rFonts w:cs="Calibri"/>
          <w:sz w:val="24"/>
          <w:szCs w:val="24"/>
        </w:rPr>
        <w:tab/>
        <w:t>B. No</w:t>
      </w:r>
    </w:p>
    <w:p w14:paraId="6B13BEC0" w14:textId="77777777" w:rsidR="002C4960" w:rsidRPr="00E32E86" w:rsidRDefault="002C4960" w:rsidP="002C4960">
      <w:pPr>
        <w:numPr>
          <w:ilvl w:val="0"/>
          <w:numId w:val="12"/>
        </w:numPr>
        <w:spacing w:line="360" w:lineRule="auto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How confident are you in the safety of COVID-19 vaccine? </w:t>
      </w:r>
    </w:p>
    <w:p w14:paraId="6F89B2EC" w14:textId="77777777" w:rsidR="002C4960" w:rsidRPr="00E32E86" w:rsidRDefault="002C4960" w:rsidP="002C4960">
      <w:pPr>
        <w:spacing w:line="360" w:lineRule="auto"/>
        <w:ind w:left="1440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A. Very confident </w:t>
      </w:r>
      <w:r w:rsidRPr="00E32E86">
        <w:rPr>
          <w:rFonts w:cs="Calibri"/>
          <w:sz w:val="24"/>
          <w:szCs w:val="24"/>
        </w:rPr>
        <w:tab/>
        <w:t xml:space="preserve">B. Confident </w:t>
      </w:r>
      <w:r w:rsidRPr="00E32E86">
        <w:rPr>
          <w:rFonts w:cs="Calibri"/>
          <w:sz w:val="24"/>
          <w:szCs w:val="24"/>
        </w:rPr>
        <w:tab/>
        <w:t xml:space="preserve">C. Somehow confident </w:t>
      </w:r>
      <w:r w:rsidRPr="00E32E86">
        <w:rPr>
          <w:rFonts w:cs="Calibri"/>
          <w:sz w:val="24"/>
          <w:szCs w:val="24"/>
        </w:rPr>
        <w:tab/>
        <w:t xml:space="preserve">D. Not confident </w:t>
      </w:r>
      <w:r w:rsidRPr="00E32E86">
        <w:rPr>
          <w:rFonts w:cs="Calibri"/>
          <w:sz w:val="24"/>
          <w:szCs w:val="24"/>
        </w:rPr>
        <w:tab/>
        <w:t xml:space="preserve">E. Not confident at all 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F. Don’t know</w:t>
      </w:r>
    </w:p>
    <w:p w14:paraId="10A20C96" w14:textId="77777777" w:rsidR="002C4960" w:rsidRPr="00E32E86" w:rsidRDefault="002C4960" w:rsidP="002C4960">
      <w:pPr>
        <w:numPr>
          <w:ilvl w:val="0"/>
          <w:numId w:val="1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How concerned are you that the COVID-19 vaccine might not be safe for the public?</w:t>
      </w:r>
    </w:p>
    <w:p w14:paraId="33C98BEB" w14:textId="77777777" w:rsidR="002C4960" w:rsidRPr="00E32E86" w:rsidRDefault="002C4960" w:rsidP="002C4960">
      <w:pPr>
        <w:spacing w:line="360" w:lineRule="auto"/>
        <w:ind w:left="1440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A. Not at </w:t>
      </w:r>
      <w:proofErr w:type="gramStart"/>
      <w:r w:rsidRPr="00E32E86">
        <w:rPr>
          <w:rFonts w:cs="Calibri"/>
          <w:sz w:val="24"/>
          <w:szCs w:val="24"/>
        </w:rPr>
        <w:t xml:space="preserve">all  </w:t>
      </w:r>
      <w:r w:rsidRPr="00E32E86">
        <w:rPr>
          <w:rFonts w:cs="Calibri"/>
          <w:sz w:val="24"/>
          <w:szCs w:val="24"/>
        </w:rPr>
        <w:tab/>
      </w:r>
      <w:proofErr w:type="gramEnd"/>
      <w:r w:rsidRPr="00E32E86">
        <w:rPr>
          <w:rFonts w:cs="Calibri"/>
          <w:sz w:val="24"/>
          <w:szCs w:val="24"/>
        </w:rPr>
        <w:t xml:space="preserve">B. Not too much </w:t>
      </w:r>
      <w:r w:rsidRPr="00E32E86">
        <w:rPr>
          <w:rFonts w:cs="Calibri"/>
          <w:sz w:val="24"/>
          <w:szCs w:val="24"/>
        </w:rPr>
        <w:tab/>
        <w:t>C. Somewhat</w:t>
      </w:r>
      <w:r w:rsidRPr="00E32E86">
        <w:rPr>
          <w:rFonts w:cs="Calibri"/>
          <w:sz w:val="24"/>
          <w:szCs w:val="24"/>
        </w:rPr>
        <w:tab/>
        <w:t xml:space="preserve"> D. Very much 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E. Don’t know</w:t>
      </w:r>
    </w:p>
    <w:p w14:paraId="56097D67" w14:textId="77777777" w:rsidR="002C4960" w:rsidRPr="00E32E86" w:rsidRDefault="002C4960" w:rsidP="002C4960">
      <w:pPr>
        <w:numPr>
          <w:ilvl w:val="0"/>
          <w:numId w:val="1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What concerns if any do you have about COVID-19 vaccine?</w:t>
      </w:r>
    </w:p>
    <w:p w14:paraId="451CB9C0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Vaccines are not tested enough for safety</w:t>
      </w:r>
    </w:p>
    <w:p w14:paraId="7A0ED2B6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The ingredients used to make the COVID-19 vaccine are unsafe</w:t>
      </w:r>
    </w:p>
    <w:p w14:paraId="25B699C3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The COVID-19 vaccine might weaken the immunity of the people</w:t>
      </w:r>
    </w:p>
    <w:p w14:paraId="69359B3D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Vaccine is only given to people who are seriously infected with the virus</w:t>
      </w:r>
    </w:p>
    <w:p w14:paraId="4891655A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People cannot be vaccinated for a disease they do not have </w:t>
      </w:r>
    </w:p>
    <w:p w14:paraId="0CEA00A5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The vaccine might cause chronic diseases</w:t>
      </w:r>
    </w:p>
    <w:p w14:paraId="08277058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The COVID-19 vaccine might be very expensive for many people to afford</w:t>
      </w:r>
    </w:p>
    <w:p w14:paraId="6C0D8E7F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The government might not be able to ensure enough supply of the vaccine and therefore result in a more negative effect from the disease compared to when the vaccine had not been introduced</w:t>
      </w:r>
    </w:p>
    <w:p w14:paraId="5F20969F" w14:textId="77777777" w:rsidR="002C4960" w:rsidRPr="00E32E86" w:rsidRDefault="002C4960" w:rsidP="002C4960">
      <w:pPr>
        <w:numPr>
          <w:ilvl w:val="1"/>
          <w:numId w:val="2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I don’t have any concerns about the COVID-19 vaccine</w:t>
      </w:r>
    </w:p>
    <w:p w14:paraId="003F2E9A" w14:textId="77777777" w:rsidR="002C4960" w:rsidRPr="00E32E86" w:rsidRDefault="002C4960" w:rsidP="002C4960">
      <w:pPr>
        <w:numPr>
          <w:ilvl w:val="0"/>
          <w:numId w:val="12"/>
        </w:numPr>
        <w:spacing w:line="360" w:lineRule="auto"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In general, how safe do you think COVID-19 vaccine is for the general population?</w:t>
      </w:r>
    </w:p>
    <w:p w14:paraId="12EB7F72" w14:textId="77777777" w:rsidR="002C4960" w:rsidRPr="00E32E86" w:rsidRDefault="002C4960" w:rsidP="002C4960">
      <w:pPr>
        <w:numPr>
          <w:ilvl w:val="2"/>
          <w:numId w:val="22"/>
        </w:numPr>
        <w:spacing w:line="360" w:lineRule="auto"/>
        <w:ind w:left="1260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 xml:space="preserve">Not at </w:t>
      </w:r>
      <w:proofErr w:type="gramStart"/>
      <w:r w:rsidRPr="00E32E86">
        <w:rPr>
          <w:rFonts w:cs="Calibri"/>
          <w:sz w:val="24"/>
          <w:szCs w:val="24"/>
        </w:rPr>
        <w:t xml:space="preserve">all  </w:t>
      </w:r>
      <w:r w:rsidRPr="00E32E86">
        <w:rPr>
          <w:rFonts w:cs="Calibri"/>
          <w:sz w:val="24"/>
          <w:szCs w:val="24"/>
        </w:rPr>
        <w:tab/>
      </w:r>
      <w:proofErr w:type="gramEnd"/>
      <w:r w:rsidRPr="00E32E86">
        <w:rPr>
          <w:rFonts w:cs="Calibri"/>
          <w:sz w:val="24"/>
          <w:szCs w:val="24"/>
        </w:rPr>
        <w:t xml:space="preserve">B. Not too much </w:t>
      </w:r>
      <w:r w:rsidRPr="00E32E86">
        <w:rPr>
          <w:rFonts w:cs="Calibri"/>
          <w:sz w:val="24"/>
          <w:szCs w:val="24"/>
        </w:rPr>
        <w:tab/>
        <w:t>C. Somewhat</w:t>
      </w:r>
      <w:r w:rsidRPr="00E32E86">
        <w:rPr>
          <w:rFonts w:cs="Calibri"/>
          <w:sz w:val="24"/>
          <w:szCs w:val="24"/>
        </w:rPr>
        <w:tab/>
        <w:t xml:space="preserve"> D. Very much </w:t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</w:r>
      <w:r w:rsidRPr="00E32E86">
        <w:rPr>
          <w:rFonts w:cs="Calibri"/>
          <w:sz w:val="24"/>
          <w:szCs w:val="24"/>
        </w:rPr>
        <w:tab/>
        <w:t>E. Don’t know</w:t>
      </w:r>
    </w:p>
    <w:p w14:paraId="6F85066A" w14:textId="77777777" w:rsidR="009B6063" w:rsidRPr="00E32E86" w:rsidRDefault="00E32E86" w:rsidP="009B6063">
      <w:pPr>
        <w:spacing w:line="360" w:lineRule="auto"/>
        <w:jc w:val="both"/>
        <w:rPr>
          <w:rFonts w:cs="Calibri"/>
          <w:b/>
          <w:sz w:val="24"/>
          <w:szCs w:val="24"/>
          <w:u w:val="single"/>
        </w:rPr>
      </w:pPr>
      <w:r>
        <w:rPr>
          <w:rFonts w:cs="Calibri"/>
          <w:b/>
          <w:sz w:val="24"/>
          <w:szCs w:val="24"/>
          <w:u w:val="single"/>
        </w:rPr>
        <w:t xml:space="preserve">Vaccination </w:t>
      </w:r>
      <w:r w:rsidR="009B6063" w:rsidRPr="00E32E86">
        <w:rPr>
          <w:rFonts w:cs="Calibri"/>
          <w:b/>
          <w:sz w:val="24"/>
          <w:szCs w:val="24"/>
          <w:u w:val="single"/>
        </w:rPr>
        <w:t xml:space="preserve">Intention </w:t>
      </w:r>
      <w:r>
        <w:rPr>
          <w:rFonts w:cs="Calibri"/>
          <w:b/>
          <w:sz w:val="24"/>
          <w:szCs w:val="24"/>
          <w:u w:val="single"/>
        </w:rPr>
        <w:t>Questions</w:t>
      </w:r>
    </w:p>
    <w:p w14:paraId="5D53FC16" w14:textId="77777777" w:rsidR="009B6063" w:rsidRPr="00E32E86" w:rsidRDefault="009B6063" w:rsidP="009B6063">
      <w:pPr>
        <w:numPr>
          <w:ilvl w:val="0"/>
          <w:numId w:val="3"/>
        </w:numPr>
        <w:spacing w:line="360" w:lineRule="auto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I am planning to get the COVID-19 vaccination once it’s available in the country</w:t>
      </w:r>
    </w:p>
    <w:p w14:paraId="79FAB37A" w14:textId="77777777" w:rsidR="009B6063" w:rsidRPr="00E32E86" w:rsidRDefault="009B6063" w:rsidP="009B6063">
      <w:pPr>
        <w:spacing w:line="360" w:lineRule="auto"/>
        <w:ind w:left="720"/>
        <w:contextualSpacing/>
        <w:jc w:val="both"/>
        <w:rPr>
          <w:rFonts w:cs="Calibri"/>
          <w:sz w:val="24"/>
          <w:szCs w:val="24"/>
          <w:u w:val="single"/>
        </w:rPr>
      </w:pPr>
      <w:r w:rsidRPr="00E32E86">
        <w:rPr>
          <w:rFonts w:cs="Calibri"/>
          <w:sz w:val="24"/>
          <w:szCs w:val="24"/>
          <w:u w:val="single"/>
        </w:rPr>
        <w:t xml:space="preserve">Strongly </w:t>
      </w:r>
      <w:proofErr w:type="gramStart"/>
      <w:r w:rsidRPr="00E32E86">
        <w:rPr>
          <w:rFonts w:cs="Calibri"/>
          <w:sz w:val="24"/>
          <w:szCs w:val="24"/>
          <w:u w:val="single"/>
        </w:rPr>
        <w:t>Disagree  (</w:t>
      </w:r>
      <w:proofErr w:type="gramEnd"/>
      <w:r w:rsidRPr="00E32E86">
        <w:rPr>
          <w:rFonts w:cs="Calibri"/>
          <w:sz w:val="24"/>
          <w:szCs w:val="24"/>
          <w:u w:val="single"/>
        </w:rPr>
        <w:t>1): Disagree (2) : Neutral (3): Agree (4): Strongly Agree (5)</w:t>
      </w:r>
    </w:p>
    <w:p w14:paraId="21C44735" w14:textId="77777777" w:rsidR="009B6063" w:rsidRPr="00E32E86" w:rsidRDefault="009B6063" w:rsidP="009B6063">
      <w:pPr>
        <w:numPr>
          <w:ilvl w:val="0"/>
          <w:numId w:val="3"/>
        </w:numPr>
        <w:spacing w:line="360" w:lineRule="auto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I intend to get the COVID-19 vaccination once it’s available in the country</w:t>
      </w:r>
    </w:p>
    <w:p w14:paraId="01EC87B6" w14:textId="77777777" w:rsidR="009B6063" w:rsidRPr="00E32E86" w:rsidRDefault="009B6063" w:rsidP="009B6063">
      <w:pPr>
        <w:spacing w:line="360" w:lineRule="auto"/>
        <w:ind w:left="720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  <w:u w:val="single"/>
        </w:rPr>
        <w:t xml:space="preserve">Strongly </w:t>
      </w:r>
      <w:proofErr w:type="gramStart"/>
      <w:r w:rsidRPr="00E32E86">
        <w:rPr>
          <w:rFonts w:cs="Calibri"/>
          <w:sz w:val="24"/>
          <w:szCs w:val="24"/>
          <w:u w:val="single"/>
        </w:rPr>
        <w:t>Disagree  (</w:t>
      </w:r>
      <w:proofErr w:type="gramEnd"/>
      <w:r w:rsidRPr="00E32E86">
        <w:rPr>
          <w:rFonts w:cs="Calibri"/>
          <w:sz w:val="24"/>
          <w:szCs w:val="24"/>
          <w:u w:val="single"/>
        </w:rPr>
        <w:t>1): Disagree (2) : Neutral (3): Agree (4): Strongly Agree (5)</w:t>
      </w:r>
    </w:p>
    <w:p w14:paraId="6A1F0138" w14:textId="77777777" w:rsidR="009B6063" w:rsidRPr="00E32E86" w:rsidRDefault="009B6063" w:rsidP="009B6063">
      <w:pPr>
        <w:numPr>
          <w:ilvl w:val="0"/>
          <w:numId w:val="3"/>
        </w:numPr>
        <w:spacing w:line="360" w:lineRule="auto"/>
        <w:contextualSpacing/>
        <w:jc w:val="both"/>
        <w:rPr>
          <w:rFonts w:cs="Calibri"/>
          <w:sz w:val="24"/>
          <w:szCs w:val="24"/>
        </w:rPr>
      </w:pPr>
      <w:r w:rsidRPr="00E32E86">
        <w:rPr>
          <w:rFonts w:cs="Calibri"/>
          <w:sz w:val="24"/>
          <w:szCs w:val="24"/>
        </w:rPr>
        <w:t>I will try to get the COVID-19 vaccination once it’s available in the country</w:t>
      </w:r>
    </w:p>
    <w:p w14:paraId="427EB2B6" w14:textId="77777777" w:rsidR="009B6063" w:rsidRPr="00E32E86" w:rsidRDefault="009B6063" w:rsidP="009B6063">
      <w:pPr>
        <w:spacing w:line="360" w:lineRule="auto"/>
        <w:ind w:left="720"/>
        <w:contextualSpacing/>
        <w:jc w:val="both"/>
        <w:rPr>
          <w:rFonts w:cs="Calibri"/>
          <w:sz w:val="24"/>
          <w:szCs w:val="24"/>
          <w:u w:val="single"/>
        </w:rPr>
      </w:pPr>
      <w:r w:rsidRPr="00E32E86">
        <w:rPr>
          <w:rFonts w:cs="Calibri"/>
          <w:sz w:val="24"/>
          <w:szCs w:val="24"/>
          <w:u w:val="single"/>
        </w:rPr>
        <w:t xml:space="preserve">Strongly </w:t>
      </w:r>
      <w:proofErr w:type="gramStart"/>
      <w:r w:rsidRPr="00E32E86">
        <w:rPr>
          <w:rFonts w:cs="Calibri"/>
          <w:sz w:val="24"/>
          <w:szCs w:val="24"/>
          <w:u w:val="single"/>
        </w:rPr>
        <w:t>Agree  (</w:t>
      </w:r>
      <w:proofErr w:type="gramEnd"/>
      <w:r w:rsidRPr="00E32E86">
        <w:rPr>
          <w:rFonts w:cs="Calibri"/>
          <w:sz w:val="24"/>
          <w:szCs w:val="24"/>
          <w:u w:val="single"/>
        </w:rPr>
        <w:t>1): Agree (2) : Neutral (3): Disagree (4): Strongly Disagree (5)</w:t>
      </w:r>
    </w:p>
    <w:p w14:paraId="119ADA25" w14:textId="77777777" w:rsidR="006B73FB" w:rsidRPr="00E32E86" w:rsidRDefault="006B73FB" w:rsidP="000D194E">
      <w:pPr>
        <w:spacing w:line="360" w:lineRule="auto"/>
        <w:jc w:val="both"/>
        <w:rPr>
          <w:rFonts w:cs="Calibri"/>
          <w:b/>
          <w:sz w:val="24"/>
          <w:szCs w:val="24"/>
        </w:rPr>
      </w:pPr>
    </w:p>
    <w:sectPr w:rsidR="006B73FB" w:rsidRPr="00E32E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BC56CB36"/>
    <w:lvl w:ilvl="0" w:tplc="5B6814DA">
      <w:start w:val="1"/>
      <w:numFmt w:val="decimal"/>
      <w:lvlText w:val="%1."/>
      <w:lvlJc w:val="left"/>
      <w:pPr>
        <w:ind w:left="810" w:hanging="360"/>
      </w:pPr>
      <w:rPr>
        <w:rFonts w:ascii="Calibri" w:eastAsia="Calibri" w:hAnsi="Calibri" w:cs="Calibri"/>
        <w:b w:val="0"/>
        <w:color w:val="auto"/>
      </w:rPr>
    </w:lvl>
    <w:lvl w:ilvl="1" w:tplc="04090015">
      <w:start w:val="1"/>
      <w:numFmt w:val="upp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0000003"/>
    <w:multiLevelType w:val="hybridMultilevel"/>
    <w:tmpl w:val="9A9CDE32"/>
    <w:lvl w:ilvl="0" w:tplc="3800BFC6">
      <w:start w:val="1"/>
      <w:numFmt w:val="decimal"/>
      <w:lvlText w:val="%1."/>
      <w:lvlJc w:val="left"/>
      <w:pPr>
        <w:ind w:left="810" w:hanging="360"/>
      </w:pPr>
      <w:rPr>
        <w:rFonts w:ascii="Calibri" w:eastAsia="Calibri" w:hAnsi="Calibri" w:cs="Calibri"/>
        <w:color w:val="auto"/>
      </w:rPr>
    </w:lvl>
    <w:lvl w:ilvl="1" w:tplc="04090015">
      <w:start w:val="1"/>
      <w:numFmt w:val="upp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0000005"/>
    <w:multiLevelType w:val="hybridMultilevel"/>
    <w:tmpl w:val="026AD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000009"/>
    <w:multiLevelType w:val="hybridMultilevel"/>
    <w:tmpl w:val="4838F2F4"/>
    <w:lvl w:ilvl="0" w:tplc="697A0D0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000000B"/>
    <w:multiLevelType w:val="hybridMultilevel"/>
    <w:tmpl w:val="DC8A1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F"/>
    <w:multiLevelType w:val="hybridMultilevel"/>
    <w:tmpl w:val="2C4E0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11"/>
    <w:multiLevelType w:val="hybridMultilevel"/>
    <w:tmpl w:val="E662C4C6"/>
    <w:lvl w:ilvl="0" w:tplc="6D6E9540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12"/>
    <w:multiLevelType w:val="hybridMultilevel"/>
    <w:tmpl w:val="A294763A"/>
    <w:lvl w:ilvl="0" w:tplc="25DCE818">
      <w:start w:val="1"/>
      <w:numFmt w:val="decimal"/>
      <w:lvlText w:val="%1)"/>
      <w:lvlJc w:val="left"/>
      <w:pPr>
        <w:ind w:left="1647" w:hanging="360"/>
      </w:p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8" w15:restartNumberingAfterBreak="0">
    <w:nsid w:val="00000013"/>
    <w:multiLevelType w:val="hybridMultilevel"/>
    <w:tmpl w:val="5234FD4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00000014"/>
    <w:multiLevelType w:val="hybridMultilevel"/>
    <w:tmpl w:val="BDC843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C9C05340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16"/>
    <w:multiLevelType w:val="hybridMultilevel"/>
    <w:tmpl w:val="1A42C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18"/>
    <w:multiLevelType w:val="hybridMultilevel"/>
    <w:tmpl w:val="F0708A04"/>
    <w:lvl w:ilvl="0" w:tplc="04090015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 w15:restartNumberingAfterBreak="0">
    <w:nsid w:val="0000001C"/>
    <w:multiLevelType w:val="hybridMultilevel"/>
    <w:tmpl w:val="741E2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000021"/>
    <w:multiLevelType w:val="hybridMultilevel"/>
    <w:tmpl w:val="F5A8D332"/>
    <w:lvl w:ilvl="0" w:tplc="E71A60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0000022"/>
    <w:multiLevelType w:val="hybridMultilevel"/>
    <w:tmpl w:val="69542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932A756">
      <w:start w:val="1"/>
      <w:numFmt w:val="upperLetter"/>
      <w:lvlText w:val="%2."/>
      <w:lvlJc w:val="left"/>
      <w:pPr>
        <w:ind w:left="1440" w:hanging="360"/>
      </w:pPr>
      <w:rPr>
        <w:color w:val="auto"/>
      </w:rPr>
    </w:lvl>
    <w:lvl w:ilvl="2" w:tplc="975E5B44">
      <w:start w:val="2"/>
      <w:numFmt w:val="upperRoman"/>
      <w:lvlText w:val="%3)"/>
      <w:lvlJc w:val="left"/>
      <w:pPr>
        <w:ind w:left="2700" w:hanging="720"/>
      </w:pPr>
      <w:rPr>
        <w:rFonts w:hint="default"/>
      </w:rPr>
    </w:lvl>
    <w:lvl w:ilvl="3" w:tplc="C1209034">
      <w:start w:val="2"/>
      <w:numFmt w:val="lowerRoman"/>
      <w:lvlText w:val="%4.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0000023"/>
    <w:multiLevelType w:val="hybridMultilevel"/>
    <w:tmpl w:val="22849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26"/>
    <w:multiLevelType w:val="hybridMultilevel"/>
    <w:tmpl w:val="46CA0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27"/>
    <w:multiLevelType w:val="hybridMultilevel"/>
    <w:tmpl w:val="F9C80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0000028"/>
    <w:multiLevelType w:val="hybridMultilevel"/>
    <w:tmpl w:val="B5807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000002A"/>
    <w:multiLevelType w:val="hybridMultilevel"/>
    <w:tmpl w:val="3E48CED2"/>
    <w:lvl w:ilvl="0" w:tplc="CABA004E">
      <w:start w:val="1"/>
      <w:numFmt w:val="decimal"/>
      <w:lvlText w:val="%1."/>
      <w:lvlJc w:val="left"/>
      <w:pPr>
        <w:ind w:left="927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0" w15:restartNumberingAfterBreak="0">
    <w:nsid w:val="0000002B"/>
    <w:multiLevelType w:val="hybridMultilevel"/>
    <w:tmpl w:val="FC389C4C"/>
    <w:lvl w:ilvl="0" w:tplc="5B6814DA">
      <w:start w:val="1"/>
      <w:numFmt w:val="decimal"/>
      <w:lvlText w:val="%1."/>
      <w:lvlJc w:val="left"/>
      <w:pPr>
        <w:ind w:left="810" w:hanging="360"/>
      </w:pPr>
      <w:rPr>
        <w:rFonts w:ascii="Calibri" w:eastAsia="Calibri" w:hAnsi="Calibri" w:cs="Calibri"/>
        <w:b w:val="0"/>
        <w:color w:val="auto"/>
      </w:rPr>
    </w:lvl>
    <w:lvl w:ilvl="1" w:tplc="04090015">
      <w:start w:val="1"/>
      <w:numFmt w:val="upp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0000002C"/>
    <w:multiLevelType w:val="hybridMultilevel"/>
    <w:tmpl w:val="5AA03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DDA6CEB4">
      <w:start w:val="2"/>
      <w:numFmt w:val="lowerRoman"/>
      <w:lvlText w:val="%3)"/>
      <w:lvlJc w:val="left"/>
      <w:pPr>
        <w:ind w:left="2700" w:hanging="72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97AE9282">
      <w:start w:val="2"/>
      <w:numFmt w:val="upperRoman"/>
      <w:lvlText w:val="%5)"/>
      <w:lvlJc w:val="left"/>
      <w:pPr>
        <w:ind w:left="3960" w:hanging="720"/>
      </w:pPr>
      <w:rPr>
        <w:rFonts w:hint="default"/>
      </w:rPr>
    </w:lvl>
    <w:lvl w:ilvl="5" w:tplc="23248572">
      <w:start w:val="2"/>
      <w:numFmt w:val="lowerRoman"/>
      <w:lvlText w:val="%6."/>
      <w:lvlJc w:val="left"/>
      <w:pPr>
        <w:ind w:left="4860" w:hanging="72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B47383F"/>
    <w:multiLevelType w:val="hybridMultilevel"/>
    <w:tmpl w:val="0DA00ED8"/>
    <w:lvl w:ilvl="0" w:tplc="3C14474E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16"/>
  </w:num>
  <w:num w:numId="4">
    <w:abstractNumId w:val="12"/>
  </w:num>
  <w:num w:numId="5">
    <w:abstractNumId w:val="10"/>
  </w:num>
  <w:num w:numId="6">
    <w:abstractNumId w:val="18"/>
  </w:num>
  <w:num w:numId="7">
    <w:abstractNumId w:val="17"/>
  </w:num>
  <w:num w:numId="8">
    <w:abstractNumId w:val="5"/>
  </w:num>
  <w:num w:numId="9">
    <w:abstractNumId w:val="19"/>
  </w:num>
  <w:num w:numId="10">
    <w:abstractNumId w:val="14"/>
  </w:num>
  <w:num w:numId="11">
    <w:abstractNumId w:val="21"/>
  </w:num>
  <w:num w:numId="12">
    <w:abstractNumId w:val="2"/>
  </w:num>
  <w:num w:numId="13">
    <w:abstractNumId w:val="13"/>
  </w:num>
  <w:num w:numId="14">
    <w:abstractNumId w:val="7"/>
  </w:num>
  <w:num w:numId="15">
    <w:abstractNumId w:val="1"/>
  </w:num>
  <w:num w:numId="16">
    <w:abstractNumId w:val="8"/>
  </w:num>
  <w:num w:numId="17">
    <w:abstractNumId w:val="0"/>
  </w:num>
  <w:num w:numId="18">
    <w:abstractNumId w:val="20"/>
  </w:num>
  <w:num w:numId="19">
    <w:abstractNumId w:val="22"/>
  </w:num>
  <w:num w:numId="20">
    <w:abstractNumId w:val="6"/>
  </w:num>
  <w:num w:numId="21">
    <w:abstractNumId w:val="3"/>
  </w:num>
  <w:num w:numId="22">
    <w:abstractNumId w:val="9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N7UwNDQzM7YwNjdS0lEKTi0uzszPAykwrgUAvt+ErywAAAA="/>
  </w:docVars>
  <w:rsids>
    <w:rsidRoot w:val="002C4960"/>
    <w:rsid w:val="000D194E"/>
    <w:rsid w:val="001E08F4"/>
    <w:rsid w:val="002C4960"/>
    <w:rsid w:val="00463F50"/>
    <w:rsid w:val="005C6915"/>
    <w:rsid w:val="006B73FB"/>
    <w:rsid w:val="00844017"/>
    <w:rsid w:val="00864963"/>
    <w:rsid w:val="009B6063"/>
    <w:rsid w:val="009C70F6"/>
    <w:rsid w:val="00A54551"/>
    <w:rsid w:val="00AF3408"/>
    <w:rsid w:val="00D91B38"/>
    <w:rsid w:val="00DC24AC"/>
    <w:rsid w:val="00E32E86"/>
    <w:rsid w:val="00F007D3"/>
    <w:rsid w:val="00F71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4142"/>
  <w15:chartTrackingRefBased/>
  <w15:docId w15:val="{CC5C0FA1-35E0-40C8-AE63-B923F5514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4960"/>
    <w:rPr>
      <w:rFonts w:ascii="Calibri" w:eastAsia="Calibri" w:hAnsi="Calibri" w:cs="SimSu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4960"/>
    <w:pPr>
      <w:keepNext/>
      <w:keepLines/>
      <w:spacing w:before="240" w:after="0" w:line="276" w:lineRule="auto"/>
      <w:jc w:val="both"/>
      <w:outlineLvl w:val="0"/>
    </w:pPr>
    <w:rPr>
      <w:rFonts w:ascii="Calibri Light" w:eastAsia="SimSun" w:hAnsi="Calibri Light"/>
      <w:color w:val="2E74B5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4960"/>
    <w:rPr>
      <w:rFonts w:ascii="Calibri Light" w:eastAsia="SimSun" w:hAnsi="Calibri Light" w:cs="SimSun"/>
      <w:color w:val="2E74B5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2C4960"/>
    <w:pPr>
      <w:ind w:left="720"/>
      <w:contextualSpacing/>
    </w:pPr>
  </w:style>
  <w:style w:type="paragraph" w:styleId="NoSpacing">
    <w:name w:val="No Spacing"/>
    <w:uiPriority w:val="1"/>
    <w:qFormat/>
    <w:rsid w:val="002C4960"/>
    <w:pPr>
      <w:spacing w:after="0" w:line="240" w:lineRule="auto"/>
    </w:pPr>
    <w:rPr>
      <w:rFonts w:ascii="Calibri" w:eastAsia="Calibri" w:hAnsi="Calibri" w:cs="SimSu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68</Words>
  <Characters>437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RERI MUGAMBI</cp:lastModifiedBy>
  <cp:revision>2</cp:revision>
  <dcterms:created xsi:type="dcterms:W3CDTF">2022-02-10T04:56:00Z</dcterms:created>
  <dcterms:modified xsi:type="dcterms:W3CDTF">2022-02-10T04:56:00Z</dcterms:modified>
</cp:coreProperties>
</file>